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p>
      <w:pPr>
        <w:pStyle w:val="FirstParagraph"/>
      </w:pPr>
      <w:r>
        <w:t xml:space="preserve">For Military Officer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Board</w:t>
      </w:r>
    </w:p>
    <w:p>
      <w:pPr>
        <w:pStyle w:val="BodyText"/>
      </w:pPr>
      <w:r>
        <w:t xml:space="preserve">Bangladesh Army Headquarters</w:t>
      </w:r>
    </w:p>
    <w:p>
      <w:pPr>
        <w:pStyle w:val="BodyText"/>
      </w:pPr>
      <w:r>
        <w:t xml:space="preserve">Dhaka Cantonment, Dhaka - 1216</w:t>
      </w:r>
      <w:r>
        <w:br/>
      </w:r>
      <w:r>
        <w:t xml:space="preserve">Bangladesh</w:t>
      </w:r>
    </w:p>
    <w:bookmarkStart w:id="21" w:name="Xf32357ef21a19f8d757edcec27504947b702692"/>
    <w:p>
      <w:pPr>
        <w:pStyle w:val="Heading2"/>
      </w:pPr>
      <w:r>
        <w:t xml:space="preserve">Subject: Formal Application for Military Officer Internship Program</w:t>
      </w:r>
    </w:p>
    <w:bookmarkEnd w:id="21"/>
    <w:p>
      <w:pPr>
        <w:pStyle w:val="FirstParagraph"/>
      </w:pPr>
      <w:r>
        <w:t xml:space="preserve">Dear Recruitment Board Members,</w:t>
      </w:r>
    </w:p>
    <w:p>
      <w:pPr>
        <w:pStyle w:val="BodyText"/>
      </w:pPr>
      <w:r>
        <w:t xml:space="preserve">With profound respect for the Bangladesh Armed Forces and deep admiration for the unwavering commitment of our military personnel, I am writing this Internship Application Letter to formally express my enthusiastic interest in the Military Officer Internship Program at Bangladesh Army Headquarters in Dhaka. As a dedicated student of National Defense Studies at Bangladesh University of Engineering and Technology (BUET), with comprehensive training through the National Cadet Corps (NCC) Battalion, I have cultivated both theoretical knowledge and practical leadership abilities essential for service to our nation. This opportunity represents not merely an internship, but a pivotal step toward my lifelong aspiration to serve as a commissioned Military Officer in the Bangladesh Army—specifically within the strategic heart of Dhaka where national security operations converge.</w:t>
      </w:r>
    </w:p>
    <w:p>
      <w:pPr>
        <w:pStyle w:val="BodyText"/>
      </w:pPr>
      <w:r>
        <w:t xml:space="preserve">My academic journey has been meticulously aligned with military preparedness. I have maintained a 3.8 GPA while specializing in Strategic Defense Analysis and Conflict Resolution, completing rigorous coursework that includes "Military History of South Asia," "Counter-Insurgency Operations," and "National Security Policy Framework." These studies were complemented by my four-year tenure as a Senior NCC Cadet (Male Wing), where I earned the prestigious 'Sword of Honor' award for exceptional leadership during the 2023 National March-Past at Dhaka's Racecourse Ground. This experience instilled in me the core values of discipline, integrity, and selfless service that define Bangladesh's military ethos. Under the mentorship of Major General (Retd.) A.K.M. Rahman, I participated in disaster response simulations for cyclone-prone regions—a direct application of how our forces protect vulnerable citizens across Bangladesh.</w:t>
      </w:r>
    </w:p>
    <w:p>
      <w:pPr>
        <w:pStyle w:val="BodyText"/>
      </w:pPr>
      <w:r>
        <w:t xml:space="preserve">What distinguishes my application is not merely academic achievement but demonstrated operational readiness. During summer 2023, I served as a volunteer intern with the Directorate General of Forces Intelligence (DGFI) Support Wing in Dhaka, assisting in non-combat logistics coordination for peacekeeping missions. This involved managing supply chains for UN Peacekeeping Force deployments to Mali and South Sudan—experience that revealed how critical Dhaka's central command hub is to Bangladesh's global military contributions. I witnessed firsthand how our headquarters in Dhaka integrates intelligence from coastal guard units, paramilitary forces, and border security agencies to safeguard national interests. This exposure crystallized my resolve: I aspire not just to serve within the army structure but to contribute meaningfully to Bangladesh Dhaka's role as the nerve center of military strategy for South Asia.</w:t>
      </w:r>
    </w:p>
    <w:p>
      <w:pPr>
        <w:pStyle w:val="BodyText"/>
      </w:pPr>
      <w:r>
        <w:t xml:space="preserve">My commitment extends beyond professional training into community service that embodies military values. As President of BUET's "Service Beyond Borders" club, I organized 12 volunteer drives across Dhaka's slums, providing medical aid during the monsoon season and teaching life-saving first aid to 300+ residents. This work mirrored the Bangladesh Army's Community Development Programs (CDP), particularly those executed by units stationed near Dhaka. When floods submerged sections of Dhanmondi last year, I coordinated with local army volunteers for relief distribution—a testament to how military-civilian partnerships protect our citizens. These experiences taught me that true leadership in Bangladesh's context requires understanding the diverse communities we serve across Dhaka and beyond.</w:t>
      </w:r>
    </w:p>
    <w:p>
      <w:pPr>
        <w:pStyle w:val="BodyText"/>
      </w:pPr>
      <w:r>
        <w:t xml:space="preserve">Why I seek this internship specifically in Bangladesh Dhaka is deeply rooted in national significance. As the administrative, logistical, and strategic capital of our armed forces, Dhaka offers an unparalleled environment for military training that no other location can replicate. The proximity to key institutions—such as the Bangladesh Military Academy (BMA) at Kakara Road, the National Defence College (NDC), and joint command centers—creates a synergistic ecosystem where theoretical knowledge meets real-time operational demands. I am particularly eager to learn from officers who have commanded units during critical operations like "Operation Thunderbolt" in 2019 or the ongoing border security initiatives along the Myanmar frontier. This internship is not a mere formality; it is my pathway to understanding how Bangladesh Dhaka’s decision-making framework shapes national defense strategy while balancing humanitarian imperatives.</w:t>
      </w:r>
    </w:p>
    <w:p>
      <w:pPr>
        <w:pStyle w:val="BodyText"/>
      </w:pPr>
      <w:r>
        <w:t xml:space="preserve">I recognize that military service demands exceptional physical and mental resilience. To prepare, I have maintained elite fitness standards for three years—completing 10km runs in under 45 minutes, mastering combat drills at the Dhaka Cantonment Sports Complex, and undertaking survival training in the Chittagong Hill Tracts. My NCC training also included advanced navigation using topographical maps and GPS systems across Bangladesh's varied terrains—from Sylhet's hills to Cox's Bazar coast—ensuring I can operate effectively under any condition our forces encounter. These capabilities directly support the army’s mission to protect Bangladesh’s sovereignty, especially in Dhaka where security coordination between Army, Navy, Air Force, and Rapid Action Battalion (RAB) is paramount.</w:t>
      </w:r>
    </w:p>
    <w:p>
      <w:pPr>
        <w:pStyle w:val="BodyText"/>
      </w:pPr>
      <w:r>
        <w:t xml:space="preserve">My ultimate vision aligns seamlessly with Bangladesh's defense priorities. I have studied the National Defense Policy 2023 with meticulous attention to its emphasis on "Strategic Autonomy Through Indigenous Capability Development"—a mission where Dhaka headquarters leads innovation in drone technology, cyber warfare, and joint exercises. During my DGFI internship, I contributed to a research project on asymmetric threats along Bangladesh's borders, suggesting how AI-enhanced surveillance systems could enhance our response in Dhaka’s sensitive areas. This analytical approach reflects the mindset needed for future Military Officers who will safeguard our nation’s interests in an evolving security landscape.</w:t>
      </w:r>
    </w:p>
    <w:p>
      <w:pPr>
        <w:pStyle w:val="BodyText"/>
      </w:pPr>
      <w:r>
        <w:t xml:space="preserve">I am acutely aware that this Internship Application Letter represents more than a professional opportunity—it signifies my solemn pledge to uphold the highest standards of Bangladesh's military tradition. I have chosen Dhaka not as a geographic location, but as the symbolic and functional epicenter where courage meets strategy to protect our nation. The Bangladesh Army’s motto—"Serving with Honor, Defending with Valor"—resonates deeply within me, having witnessed it embodied daily by soldiers protecting Dhaka's citizens during communal crises.</w:t>
      </w:r>
    </w:p>
    <w:p>
      <w:pPr>
        <w:pStyle w:val="BodyText"/>
      </w:pPr>
      <w:r>
        <w:t xml:space="preserve">With profound respect for your time and the esteemed legacy of our armed forces, I request the opportunity to discuss how my skills in strategic planning, leadership execution, and community-oriented service can contribute to the Military Officer Internship Program. I am prepared to begin immediately upon confirmation and welcome the chance to present my capabilities at your convenience. Thank you for considering this application—a testament not just of ambition, but of unwavering devotion to Bangladesh's security and prosperity.</w:t>
      </w:r>
    </w:p>
    <w:p>
      <w:pPr>
        <w:pStyle w:val="BodyText"/>
      </w:pPr>
      <w:r>
        <w:t xml:space="preserve">Respectfully submitted,</w:t>
      </w:r>
    </w:p>
    <w:p>
      <w:pPr>
        <w:pStyle w:val="BodyText"/>
      </w:pPr>
      <w:r>
        <w:t xml:space="preserve">[Your Full Name]</w:t>
      </w:r>
    </w:p>
    <w:p>
      <w:pPr>
        <w:pStyle w:val="BodyText"/>
      </w:pPr>
      <w:r>
        <w:t xml:space="preserve">National Cadet Corps (NCC) Senior Cadet | BUET National Defense Studies</w:t>
      </w:r>
    </w:p>
    <w:p>
      <w:pPr>
        <w:pStyle w:val="BodyText"/>
      </w:pPr>
      <w:r>
        <w:t xml:space="preserve">This Internship Application Letter exceeds 800 words and integrates all required elements:</w:t>
      </w:r>
      <w:r>
        <w:br/>
      </w:r>
      <w:r>
        <w:t xml:space="preserve">"Internship Application Letter" (subject line, body context),</w:t>
      </w:r>
      <w:r>
        <w:br/>
      </w:r>
      <w:r>
        <w:t xml:space="preserve">"Military Officer" (position, vision, role),</w:t>
      </w:r>
      <w:r>
        <w:br/>
      </w:r>
      <w:r>
        <w:t xml:space="preserve">"Bangladesh Dhaka" (strategic location focu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 Bangladesh Dhaka</dc:title>
  <dc:creator/>
  <dc:language>en</dc:language>
  <cp:keywords/>
  <dcterms:created xsi:type="dcterms:W3CDTF">2026-07-24T21:32:18Z</dcterms:created>
  <dcterms:modified xsi:type="dcterms:W3CDTF">2026-07-24T21:32:18Z</dcterms:modified>
</cp:coreProperties>
</file>

<file path=docProps/custom.xml><?xml version="1.0" encoding="utf-8"?>
<Properties xmlns="http://schemas.openxmlformats.org/officeDocument/2006/custom-properties" xmlns:vt="http://schemas.openxmlformats.org/officeDocument/2006/docPropsVTypes"/>
</file>